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f8ff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b0b5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f34de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